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AAE6F8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  <w:b/>
        </w:rPr>
      </w:pPr>
      <w:bookmarkStart w:id="0" w:name="_GoBack"/>
      <w:bookmarkEnd w:id="0"/>
      <w:r w:rsidRPr="0078339F">
        <w:rPr>
          <w:rFonts w:ascii="Tahoma" w:hAnsi="Tahoma" w:cs="Tahoma"/>
          <w:b/>
        </w:rPr>
        <w:t>ASSIGNMENT OF LEASE BY LESSEE WITH CONSENT OF LESSOR</w:t>
      </w:r>
    </w:p>
    <w:p w14:paraId="3D6B8FD6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</w:p>
    <w:p w14:paraId="6279D31E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Assignment made this date _______________________.</w:t>
      </w:r>
    </w:p>
    <w:p w14:paraId="76A4FF96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By__________________________________________________________________, as Assignor,</w:t>
      </w:r>
    </w:p>
    <w:p w14:paraId="32EE0797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To__________________________________________________________________, as Assignee.</w:t>
      </w:r>
    </w:p>
    <w:p w14:paraId="314DE52D" w14:textId="201483F9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For value received, Assignor assigns and transfers to Assignee that Lease,</w:t>
      </w:r>
      <w:r w:rsidR="00E67CC8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Dated ___________________, Executed by Assignor as Lessee and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by___________________________________________________________, as Lessor, of</w:t>
      </w:r>
      <w:r w:rsidR="00E67CC8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the following described premises:</w:t>
      </w:r>
      <w:r w:rsidR="00E67CC8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______________________________________________________________________________,</w:t>
      </w:r>
    </w:p>
    <w:p w14:paraId="145DC179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together with all the rights, title, and interest in and to the lease and premises, subject to all the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conditions and terms contained in the lease, to have and to hold from ___/___/___, until the present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term of the lease expires on ___/___/___.</w:t>
      </w:r>
    </w:p>
    <w:p w14:paraId="6BD3F56D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A copy of the lease is attached hereto and made a part hereof by reference. Assignor covenants that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Assignor is the lawful and sole owner of the interest assigned hereunder; that this interest is free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from all encumbrances; and that Assignor has performed all duties and obligations and made all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payments required under the terms and conditions of the Lease.</w:t>
      </w:r>
    </w:p>
    <w:p w14:paraId="3D7B58D3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</w:p>
    <w:p w14:paraId="400B64CE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ASSIGNEE agrees to pay all rent due after the effective date of this assignment, and to assume and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perform all duties and obligations required by the terms of the Lease.</w:t>
      </w:r>
    </w:p>
    <w:p w14:paraId="1026F7A0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Dated: ___/___/___ Assignor: _________________________________________________</w:t>
      </w:r>
    </w:p>
    <w:p w14:paraId="41F65EDC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Dated: ___/___/___ Assignee: _________________________________________________</w:t>
      </w:r>
    </w:p>
    <w:p w14:paraId="23A1FE6E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</w:p>
    <w:p w14:paraId="18AA9A01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CONSENT OF LESSOR</w:t>
      </w:r>
    </w:p>
    <w:p w14:paraId="11284C75" w14:textId="7D2C1723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I _______________________________________________________, Lessor named in the above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 xml:space="preserve">assignment of that Lease executed by me on ___/___/___, consent to that assignment. </w:t>
      </w:r>
      <w:r w:rsidRPr="0078339F">
        <w:rPr>
          <w:rFonts w:ascii="Tahoma" w:hAnsi="Tahoma" w:cs="Tahoma"/>
        </w:rPr>
        <w:lastRenderedPageBreak/>
        <w:t>I also</w:t>
      </w:r>
      <w:r w:rsidR="00E67CC8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consent to the agreement by Assignee to assume after ___/___/___, the payment of rent and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performance of all duties and obligations as set forth in the Lease, and release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_____________________________________Lessee and Assignor, from all duties and obligations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under the Lease, including the payment of rent, after___/___/___, and accept Assignee as Lessee</w:t>
      </w:r>
      <w:r w:rsidR="006E3667" w:rsidRPr="0078339F">
        <w:rPr>
          <w:rFonts w:ascii="Tahoma" w:hAnsi="Tahoma" w:cs="Tahoma"/>
        </w:rPr>
        <w:t xml:space="preserve"> </w:t>
      </w:r>
      <w:r w:rsidRPr="0078339F">
        <w:rPr>
          <w:rFonts w:ascii="Tahoma" w:hAnsi="Tahoma" w:cs="Tahoma"/>
        </w:rPr>
        <w:t>in the place of _________________________________________________, Lessee and Assignor.</w:t>
      </w:r>
    </w:p>
    <w:p w14:paraId="5209E9BD" w14:textId="77777777" w:rsidR="003D5152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>Date: ___/___/___</w:t>
      </w:r>
    </w:p>
    <w:p w14:paraId="6158CB34" w14:textId="77777777" w:rsidR="004739F9" w:rsidRPr="0078339F" w:rsidRDefault="003D5152" w:rsidP="0078339F">
      <w:pPr>
        <w:spacing w:line="360" w:lineRule="auto"/>
        <w:jc w:val="both"/>
        <w:rPr>
          <w:rFonts w:ascii="Tahoma" w:hAnsi="Tahoma" w:cs="Tahoma"/>
        </w:rPr>
      </w:pPr>
      <w:r w:rsidRPr="0078339F">
        <w:rPr>
          <w:rFonts w:ascii="Tahoma" w:hAnsi="Tahoma" w:cs="Tahoma"/>
        </w:rPr>
        <w:t xml:space="preserve"> by: ________________________________________________</w:t>
      </w:r>
    </w:p>
    <w:sectPr w:rsidR="004739F9" w:rsidRPr="007833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rSwsDQwsTQwtTRT0lEKTi0uzszPAykwrAUAfpMqJiwAAAA="/>
  </w:docVars>
  <w:rsids>
    <w:rsidRoot w:val="000A5526"/>
    <w:rsid w:val="00035418"/>
    <w:rsid w:val="000A5526"/>
    <w:rsid w:val="003D5152"/>
    <w:rsid w:val="004739F9"/>
    <w:rsid w:val="006E3667"/>
    <w:rsid w:val="0078339F"/>
    <w:rsid w:val="00E67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1CB8E"/>
  <w15:chartTrackingRefBased/>
  <w15:docId w15:val="{60DCC843-ABD0-4B82-9ABF-2CF3FA702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5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6</cp:revision>
  <dcterms:created xsi:type="dcterms:W3CDTF">2020-01-06T07:25:00Z</dcterms:created>
  <dcterms:modified xsi:type="dcterms:W3CDTF">2020-03-24T11:11:00Z</dcterms:modified>
</cp:coreProperties>
</file>